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A99" w:rsidRDefault="00B807C5">
      <w:r>
        <w:t>Ciao!</w:t>
      </w:r>
      <w:bookmarkStart w:id="0" w:name="_GoBack"/>
      <w:bookmarkEnd w:id="0"/>
    </w:p>
    <w:sectPr w:rsidR="001B1A9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LcwNzE1NTM1MzRR0lEKTi0uzszPAykwrAUABlWAxCwAAAA="/>
  </w:docVars>
  <w:rsids>
    <w:rsidRoot w:val="009D1866"/>
    <w:rsid w:val="001B1A99"/>
    <w:rsid w:val="006922A9"/>
    <w:rsid w:val="009D1866"/>
    <w:rsid w:val="00A74074"/>
    <w:rsid w:val="00AA4E81"/>
    <w:rsid w:val="00B80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22D395"/>
  <w15:chartTrackingRefBased/>
  <w15:docId w15:val="{F060D283-E3FB-4A49-B029-9C9B6576C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bCs/>
        <w:sz w:val="24"/>
        <w:szCs w:val="36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Galderisi</dc:creator>
  <cp:keywords/>
  <dc:description/>
  <cp:lastModifiedBy>Michele Galderisi</cp:lastModifiedBy>
  <cp:revision>2</cp:revision>
  <cp:lastPrinted>2017-11-29T08:31:00Z</cp:lastPrinted>
  <dcterms:created xsi:type="dcterms:W3CDTF">2017-11-29T08:32:00Z</dcterms:created>
  <dcterms:modified xsi:type="dcterms:W3CDTF">2017-11-29T08:32:00Z</dcterms:modified>
</cp:coreProperties>
</file>